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0AB5B9" w14:textId="77777777" w:rsidR="00AF6CDA" w:rsidRPr="00275F28" w:rsidRDefault="009975DC">
      <w:pPr>
        <w:jc w:val="center"/>
        <w:rPr>
          <w:b/>
          <w:bCs/>
          <w:color w:val="642F08"/>
          <w:szCs w:val="40"/>
          <w:lang w:val="bg-BG"/>
        </w:rPr>
      </w:pPr>
      <w:r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a9"/>
            <w:lang w:val="bg-BG"/>
          </w:rPr>
          <w:t>"</w:t>
        </w:r>
        <w:r w:rsidRPr="00012CC8">
          <w:rPr>
            <w:rStyle w:val="a9"/>
            <w:lang w:val="bg-BG"/>
          </w:rPr>
          <w:t>Основи на програмирането</w:t>
        </w:r>
        <w:r w:rsidR="009975DC" w:rsidRPr="009975DC">
          <w:rPr>
            <w:rStyle w:val="a9"/>
            <w:lang w:val="bg-BG"/>
          </w:rPr>
          <w:t xml:space="preserve">" @ </w:t>
        </w:r>
        <w:r w:rsidRPr="00012CC8">
          <w:rPr>
            <w:rStyle w:val="a9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77152BDE" w:rsidR="00012CC8" w:rsidRPr="00012CC8" w:rsidRDefault="00000000" w:rsidP="00BA3516">
      <w:pPr>
        <w:jc w:val="center"/>
        <w:rPr>
          <w:lang w:val="bg-BG"/>
        </w:rPr>
      </w:pPr>
      <w:hyperlink r:id="rId9" w:history="1">
        <w:r w:rsidR="002E3C4B">
          <w:rPr>
            <w:rStyle w:val="a9"/>
          </w:rPr>
          <w:t>https://alpha.judge.softuni.org/contests/first-steps-in-coding-exercise/2400</w:t>
        </w:r>
      </w:hyperlink>
    </w:p>
    <w:p w14:paraId="289487E4" w14:textId="55C4EA72" w:rsidR="00012CC8" w:rsidRPr="00012CC8" w:rsidRDefault="00BA3516" w:rsidP="00012CC8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138"/>
        <w:gridCol w:w="190"/>
        <w:gridCol w:w="798"/>
        <w:gridCol w:w="1017"/>
        <w:gridCol w:w="401"/>
        <w:gridCol w:w="709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6638D3DF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21E87D9E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AA271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4C230C5C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AA2715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B1F1D28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563F11CA" w14:textId="672EEBAC" w:rsidR="006937AD" w:rsidRPr="006937AD" w:rsidRDefault="00012CC8" w:rsidP="006937AD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3AA2166D" w:rsidR="00FF1CD9" w:rsidRPr="00FF1CD9" w:rsidRDefault="000B4B29" w:rsidP="000B4B29">
      <w:pPr>
        <w:pStyle w:val="ac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7431C33" wp14:editId="4A49B762">
            <wp:extent cx="2066925" cy="1133475"/>
            <wp:effectExtent l="152400" t="152400" r="352425" b="352425"/>
            <wp:docPr id="3085666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5666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1334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2BF8B471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a9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a9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="00417334">
        <w:t>Script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37C415B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12CC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2C947E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12CC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3"/>
        <w:rPr>
          <w:lang w:val="bg-BG"/>
        </w:rPr>
      </w:pPr>
    </w:p>
    <w:p w14:paraId="5540FD76" w14:textId="7A3F21E2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51F690D5" w:rsidR="00012CC8" w:rsidRPr="00341BAC" w:rsidRDefault="00D1050A" w:rsidP="00012CC8">
      <w:pPr>
        <w:pStyle w:val="ac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r w:rsidR="00012CC8" w:rsidRPr="00012CC8">
        <w:rPr>
          <w:b/>
          <w:lang w:val="bg-BG"/>
        </w:rPr>
        <w:t>радианите</w:t>
      </w:r>
      <w:r w:rsidR="009975DC" w:rsidRPr="009975DC">
        <w:rPr>
          <w:lang w:val="bg-BG"/>
        </w:rPr>
        <w:t>):</w:t>
      </w:r>
    </w:p>
    <w:p w14:paraId="1D05E139" w14:textId="4F6ABDAE" w:rsidR="00012CC8" w:rsidRPr="000B4B29" w:rsidRDefault="000B4B29" w:rsidP="00BA3516">
      <w:pPr>
        <w:pStyle w:val="ac"/>
        <w:jc w:val="center"/>
      </w:pPr>
      <w:r>
        <w:rPr>
          <w:noProof/>
        </w:rPr>
        <w:lastRenderedPageBreak/>
        <w:drawing>
          <wp:inline distT="0" distB="0" distL="0" distR="0" wp14:anchorId="4CFB9719" wp14:editId="081CBFCB">
            <wp:extent cx="2828925" cy="638175"/>
            <wp:effectExtent l="152400" t="152400" r="352425" b="352425"/>
            <wp:docPr id="123540190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40190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38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ac"/>
        <w:rPr>
          <w:lang w:val="bg-BG"/>
        </w:rPr>
      </w:pPr>
    </w:p>
    <w:p w14:paraId="19890270" w14:textId="77777777" w:rsidR="00DF3539" w:rsidRPr="0040110E" w:rsidRDefault="00012CC8" w:rsidP="0040110E">
      <w:pPr>
        <w:pStyle w:val="ac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в която ще направите конвертирането от радиани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23934AB5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ac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75CC97BF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58D78C4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30B52014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4BD213D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41521292" w:rsidR="00BA3516" w:rsidRPr="00F719E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="00F719E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0FAB10ED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5A7DCCA6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02D3D1B4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</w:t>
            </w:r>
            <w:r w:rsidR="0098347B">
              <w:rPr>
                <w:rFonts w:eastAsia="Calibri" w:cs="Times New Roman"/>
              </w:rPr>
              <w:t>43</w:t>
            </w:r>
            <w:r>
              <w:rPr>
                <w:rFonts w:eastAsia="Calibri" w:cs="Times New Roman"/>
                <w:lang w:val="bg-BG"/>
              </w:rPr>
              <w:t>2.</w:t>
            </w:r>
            <w:r w:rsidR="0098347B">
              <w:rPr>
                <w:rFonts w:eastAsia="Calibri" w:cs="Times New Roman"/>
              </w:rPr>
              <w:t>2</w:t>
            </w:r>
            <w:r>
              <w:rPr>
                <w:rFonts w:eastAsia="Calibri" w:cs="Times New Roman"/>
                <w:lang w:val="bg-BG"/>
              </w:rPr>
              <w:t>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725C4532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4CDB2F1C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264BAB8" w:rsidR="00E969FB" w:rsidRPr="00F719E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35EA306A" w14:textId="77777777" w:rsidR="00F719E6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,</w:t>
            </w:r>
          </w:p>
          <w:p w14:paraId="557AF3C8" w14:textId="7A73F06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4584984D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8CCACB1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12E2353F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,</w:t>
            </w:r>
          </w:p>
          <w:p w14:paraId="53761983" w14:textId="143BF810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,</w:t>
            </w:r>
          </w:p>
          <w:p w14:paraId="74BDA868" w14:textId="090BC41B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,</w:t>
            </w:r>
          </w:p>
          <w:p w14:paraId="2AF282A3" w14:textId="10CE7246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 w:rsidR="00176556">
              <w:t xml:space="preserve">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5BDE91F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 w:rsidR="00176556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11A553E8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 w:rsidR="00176556"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0E90B8AF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 w:rsidR="00176556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354B5475" w:rsidR="00E969FB" w:rsidRPr="00176556" w:rsidRDefault="00E969FB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 w:rsidR="00176556">
              <w:t xml:space="preserve">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ac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1003F30B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 w:rsidR="00176556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2A6B9425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 w:rsidR="00176556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5C5F5A4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 w:rsidR="00176556">
              <w:t xml:space="preserve"> </w:t>
            </w:r>
            <w:r w:rsidR="00176556"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12E90EC2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74DA559D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  <w:r w:rsidR="008916EA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6E23F5F6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 w:rsidR="008916EA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53219A86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 w:rsidR="008916EA"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0C2CBDBE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7F9B4165" w:rsidR="00E969FB" w:rsidRPr="008916EA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 w:rsidR="008916EA"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05543138" w:rsidR="00E969FB" w:rsidRPr="008916EA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 w:rsidR="008916EA"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16565882" w:rsidR="00E969FB" w:rsidRPr="00F719E6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0FF34022" w:rsidR="00E969FB" w:rsidRPr="009352A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 w:rsidR="008916EA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43D03586" w:rsidR="00E969FB" w:rsidRPr="009352A7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 w:rsidR="008916EA"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478BE23A" w:rsidR="00E969FB" w:rsidRPr="00F719E6" w:rsidRDefault="00E969FB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1A42CB08" w:rsidR="00E969FB" w:rsidRPr="00DA481C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3117B67B" w:rsidR="00E969FB" w:rsidRPr="00F719E6" w:rsidRDefault="00E969FB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76236918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37169498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67226BE0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7FAA2944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316DE40B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2A01DBE4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2576A19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6CDF3FE4" w:rsidR="00E969FB" w:rsidRPr="00544962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2"/>
        <w:numPr>
          <w:ilvl w:val="0"/>
          <w:numId w:val="0"/>
        </w:numPr>
        <w:rPr>
          <w:lang w:val="bg-BG"/>
        </w:rPr>
      </w:pPr>
    </w:p>
    <w:sectPr w:rsidR="00640502" w:rsidRPr="00012CC8" w:rsidSect="000E73B4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8F02E5" w14:textId="77777777" w:rsidR="00A8746A" w:rsidRDefault="00A8746A" w:rsidP="008068A2">
      <w:pPr>
        <w:spacing w:after="0" w:line="240" w:lineRule="auto"/>
      </w:pPr>
      <w:r>
        <w:separator/>
      </w:r>
    </w:p>
  </w:endnote>
  <w:endnote w:type="continuationSeparator" w:id="0">
    <w:p w14:paraId="1A5BA35D" w14:textId="77777777" w:rsidR="00A8746A" w:rsidRDefault="00A874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24259B" w14:textId="77777777" w:rsidR="00D1050A" w:rsidRDefault="00000000" w:rsidP="004E4C1E">
    <w:pPr>
      <w:pStyle w:val="a5"/>
    </w:pPr>
    <w:r>
      <w:rPr>
        <w:noProof/>
      </w:rPr>
      <w:pict w14:anchorId="4110C2E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5660274F" w14:textId="77777777" w:rsidR="00D1050A" w:rsidRPr="002C539D" w:rsidRDefault="00D1050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221D99">
        <v:shape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0466501A" w14:textId="77777777" w:rsidR="00D1050A" w:rsidRPr="002C539D" w:rsidRDefault="00D1050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41BAB51" w14:textId="77777777" w:rsidR="00D1050A" w:rsidRPr="00596AA5" w:rsidRDefault="00D1050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435047F" wp14:editId="20FA4C3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4B7A4E" wp14:editId="139FDA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897F1F" wp14:editId="13DEB7D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3F2BB0" wp14:editId="2C7BD97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51FACE" wp14:editId="320F652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A7C151" wp14:editId="25AFEC7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102364" wp14:editId="2B2AA51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0B730A" wp14:editId="384915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6D4861F" wp14:editId="022A3A8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E1091EC">
        <v:line id="Straight Connector 1" o:spid="_x0000_s1026" style="position:absolute;flip:y;z-index:251622400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4561D615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4823A6AC" w14:textId="77777777" w:rsidR="00D1050A" w:rsidRPr="00596AA5" w:rsidRDefault="00D1050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752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7525C" w:rsidRPr="00596AA5">
                  <w:rPr>
                    <w:sz w:val="18"/>
                    <w:szCs w:val="18"/>
                  </w:rPr>
                  <w:fldChar w:fldCharType="separate"/>
                </w:r>
                <w:r w:rsidR="00CE29A3">
                  <w:rPr>
                    <w:noProof/>
                    <w:sz w:val="18"/>
                    <w:szCs w:val="18"/>
                  </w:rPr>
                  <w:t>1</w:t>
                </w:r>
                <w:r w:rsidR="002752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E29A3" w:rsidRPr="00CE29A3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00B745" w14:textId="77777777" w:rsidR="00A8746A" w:rsidRDefault="00A8746A" w:rsidP="008068A2">
      <w:pPr>
        <w:spacing w:after="0" w:line="240" w:lineRule="auto"/>
      </w:pPr>
      <w:r>
        <w:separator/>
      </w:r>
    </w:p>
  </w:footnote>
  <w:footnote w:type="continuationSeparator" w:id="0">
    <w:p w14:paraId="210D6D74" w14:textId="77777777" w:rsidR="00A8746A" w:rsidRDefault="00A874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D96424" w14:textId="77777777" w:rsidR="00D1050A" w:rsidRDefault="00D1050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4494609">
    <w:abstractNumId w:val="2"/>
  </w:num>
  <w:num w:numId="2" w16cid:durableId="935089591">
    <w:abstractNumId w:val="8"/>
  </w:num>
  <w:num w:numId="3" w16cid:durableId="968978891">
    <w:abstractNumId w:val="11"/>
  </w:num>
  <w:num w:numId="4" w16cid:durableId="137723428">
    <w:abstractNumId w:val="12"/>
  </w:num>
  <w:num w:numId="5" w16cid:durableId="453333700">
    <w:abstractNumId w:val="17"/>
  </w:num>
  <w:num w:numId="6" w16cid:durableId="1715496276">
    <w:abstractNumId w:val="20"/>
  </w:num>
  <w:num w:numId="7" w16cid:durableId="1206333370">
    <w:abstractNumId w:val="1"/>
  </w:num>
  <w:num w:numId="8" w16cid:durableId="77294725">
    <w:abstractNumId w:val="4"/>
  </w:num>
  <w:num w:numId="9" w16cid:durableId="2062240309">
    <w:abstractNumId w:val="5"/>
  </w:num>
  <w:num w:numId="10" w16cid:durableId="2100561900">
    <w:abstractNumId w:val="6"/>
  </w:num>
  <w:num w:numId="11" w16cid:durableId="1867017828">
    <w:abstractNumId w:val="3"/>
  </w:num>
  <w:num w:numId="12" w16cid:durableId="2007900402">
    <w:abstractNumId w:val="15"/>
  </w:num>
  <w:num w:numId="13" w16cid:durableId="12615688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48533094">
    <w:abstractNumId w:val="16"/>
  </w:num>
  <w:num w:numId="15" w16cid:durableId="2061589419">
    <w:abstractNumId w:val="19"/>
  </w:num>
  <w:num w:numId="16" w16cid:durableId="453443947">
    <w:abstractNumId w:val="10"/>
  </w:num>
  <w:num w:numId="17" w16cid:durableId="1729189544">
    <w:abstractNumId w:val="14"/>
  </w:num>
  <w:num w:numId="18" w16cid:durableId="1002582598">
    <w:abstractNumId w:val="0"/>
  </w:num>
  <w:num w:numId="19" w16cid:durableId="1646667680">
    <w:abstractNumId w:val="7"/>
  </w:num>
  <w:num w:numId="20" w16cid:durableId="199020866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13917972">
    <w:abstractNumId w:val="13"/>
  </w:num>
  <w:num w:numId="22" w16cid:durableId="1463961865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377658962">
    <w:abstractNumId w:val="18"/>
  </w:num>
  <w:num w:numId="24" w16cid:durableId="112500007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6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4B29"/>
    <w:rsid w:val="000B56F0"/>
    <w:rsid w:val="000C5361"/>
    <w:rsid w:val="000D26B9"/>
    <w:rsid w:val="000E73B4"/>
    <w:rsid w:val="00103906"/>
    <w:rsid w:val="00103AC6"/>
    <w:rsid w:val="001275B9"/>
    <w:rsid w:val="0013577F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468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2E3C4B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54D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17334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415C"/>
    <w:rsid w:val="004A7E77"/>
    <w:rsid w:val="004B0253"/>
    <w:rsid w:val="004C0A80"/>
    <w:rsid w:val="004C79E0"/>
    <w:rsid w:val="004D03E1"/>
    <w:rsid w:val="004D29A9"/>
    <w:rsid w:val="004E0D4F"/>
    <w:rsid w:val="004E4C1E"/>
    <w:rsid w:val="004E6481"/>
    <w:rsid w:val="004F2ACE"/>
    <w:rsid w:val="0050017E"/>
    <w:rsid w:val="00503820"/>
    <w:rsid w:val="005054C7"/>
    <w:rsid w:val="00507F81"/>
    <w:rsid w:val="0051085F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B5A3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37AD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8687B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64D8B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8347B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86A79"/>
    <w:rsid w:val="00A8746A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28EC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52180"/>
    <w:rsid w:val="00E610CF"/>
    <w:rsid w:val="00E63F64"/>
    <w:rsid w:val="00E74623"/>
    <w:rsid w:val="00E80E3D"/>
    <w:rsid w:val="00E86D42"/>
    <w:rsid w:val="00E870B8"/>
    <w:rsid w:val="00E87F6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EF034C"/>
    <w:rsid w:val="00F20B48"/>
    <w:rsid w:val="00F24C6C"/>
    <w:rsid w:val="00F258BA"/>
    <w:rsid w:val="00F27E9C"/>
    <w:rsid w:val="00F41F41"/>
    <w:rsid w:val="00F46918"/>
    <w:rsid w:val="00F46DDE"/>
    <w:rsid w:val="00F57910"/>
    <w:rsid w:val="00F655ED"/>
    <w:rsid w:val="00F7033C"/>
    <w:rsid w:val="00F719E6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irst-steps-in-coding-exercise/2400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7</Pages>
  <Words>1658</Words>
  <Characters>9457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76</cp:revision>
  <cp:lastPrinted>2015-10-26T22:35:00Z</cp:lastPrinted>
  <dcterms:created xsi:type="dcterms:W3CDTF">2019-11-12T12:29:00Z</dcterms:created>
  <dcterms:modified xsi:type="dcterms:W3CDTF">2024-09-10T10:45:00Z</dcterms:modified>
  <cp:category>programming; education; software engineering; software development</cp:category>
</cp:coreProperties>
</file>